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6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630740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En virtud de esto se da el soporte de futuras decisione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 del FN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as arquitecturas de referencia del FNA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vistas lógicas y conceptuales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os procedimientos para creación y mantenimiento de las arquitecturas de referencia del FNA</w:t>
      </w:r>
    </w:p>
    <w:p>
      <w:pPr>
        <w:numPr>
          <w:ilvl w:val="0"/>
          <w:numId w:val="1002"/>
        </w:numPr>
        <w:pStyle w:val="Compact"/>
      </w:pPr>
      <w:r>
        <w:t xml:space="preserve">Entendimiento de las consideraciones para la implementación de las arquitecturas de referencia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e01a5cef-30bc-4224-b1e8-8712cca8244d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6T10:54:30Z</dcterms:created>
  <dcterms:modified xsi:type="dcterms:W3CDTF">2023-08-16T10:5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Diseño detallado y vistas funcional, despliegue, información, integración y tecnología​</vt:lpwstr>
  </property>
  <property fmtid="{D5CDD505-2E9C-101B-9397-08002B2CF9AE}" pid="7" name="references">
    <vt:lpwstr/>
  </property>
</Properties>
</file>